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2-10</w:t>
      </w:r>
      <w:r>
        <w:t xml:space="preserve"> </w:t>
      </w:r>
      <w:r>
        <w:t xml:space="preserve">06:30:3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550b59f8143694b891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2-10T06:30:51Z</dcterms:created>
  <dcterms:modified xsi:type="dcterms:W3CDTF">2023-02-10T06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2-10 06:30:36</vt:lpwstr>
  </property>
</Properties>
</file>